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San Francisco, CA 94105</w:t>
      </w:r>
      <w:r>
        <w:br/>
      </w:r>
      <w:r>
        <w:t xml:space="preserve">United States</w:t>
      </w:r>
    </w:p>
    <w:bookmarkStart w:id="20" w:name="dear-hiring-manager"/>
    <w:p>
      <w:pPr>
        <w:pStyle w:val="Heading2"/>
      </w:pPr>
      <w:r>
        <w:t xml:space="preserve">Dear Hiring Manager,</w:t>
      </w:r>
    </w:p>
    <w:p>
      <w:pPr>
        <w:pStyle w:val="FirstParagraph"/>
      </w:pPr>
      <w:r>
        <w:t xml:space="preserve">I am writing to express my interest in the Welder position at your esteemed organization in the United States San Francisco. As a highly skilled and dedicated professional with over [X years] of experience in welding, I am eager to contribute my expertise to your team while working within one of the most innovative and dynamic cities in the world. San Francisco’s reputation for cutting-edge infrastructure, maritime industries, and construction projects aligns perfectly with my career goals, and I am excited about the opportunity to bring my technical proficiency and commitment to excellence to your company.</w:t>
      </w:r>
    </w:p>
    <w:p>
      <w:pPr>
        <w:pStyle w:val="BodyText"/>
      </w:pPr>
      <w:r>
        <w:t xml:space="preserve">My journey as a Welder began [mention when you started, e.g., "in 2015"] when I pursued formal training at [vocational school or certification program], where I gained foundational knowledge in various welding techniques, including MIG (Metal Inert Gas), TIG (Tungsten Inert Gas), and SMAW (Shielded Metal Arc Welding). This education was complemented by hands-on experience in industrial and commercial settings, where I developed a strong understanding of safety protocols, material properties, and precision craftsmanship. Over the years, I have honed my ability to work with diverse materials such as steel, aluminum, and stainless steel, ensuring that every project meets the highest standards of quality and durability.</w:t>
      </w:r>
    </w:p>
    <w:p>
      <w:pPr>
        <w:pStyle w:val="BodyText"/>
      </w:pPr>
      <w:r>
        <w:t xml:space="preserve">What sets me apart as a Welder is not only my technical skills but also my adaptability and problem-solving mindset. In the United States San Francisco, where the demand for skilled labor in construction, shipbuilding, and renewable energy sectors is consistently high, I have learned to thrive in fast-paced environments. For instance, during my tenure at [previous employer], I was responsible for fabricating and repairing structural components for a major infrastructure project in the Bay Area. This role required me to collaborate with engineers, designers, and fellow tradespeople to ensure that all welds met strict industry codes and specifications. My attention to detail and ability to work under pressure were critical in delivering projects on time without compromising quality.</w:t>
      </w:r>
    </w:p>
    <w:p>
      <w:pPr>
        <w:pStyle w:val="BodyText"/>
      </w:pPr>
      <w:r>
        <w:t xml:space="preserve">Working in the United States San Francisco has also exposed me to a unique blend of challenges and opportunities. The city’s commitment to sustainability and innovation has inspired me to stay updated with the latest advancements in welding technology, such as automated systems and eco-friendly practices. I have actively participated in workshops and certification programs that focus on reducing waste and improving efficiency, which aligns with the values of forward-thinking companies like yours. Additionally, my experience in San Francisco has taught me the importance of cultural sensitivity and collaboration, as I have worked alongside diverse teams to achieve common goals.</w:t>
      </w:r>
    </w:p>
    <w:p>
      <w:pPr>
        <w:pStyle w:val="BodyText"/>
      </w:pPr>
      <w:r>
        <w:t xml:space="preserve">One of my proudest achievements as a Welder was [specific example: e.g., "leading a team to complete a complex pipeline installation for a renewable energy project in 2022"]. This project required meticulous planning, precision welding, and coordination with multiple stakeholders. By maintaining open communication and adhering to safety regulations, we successfully delivered the project ahead of schedule. This experience reinforced my belief that welding is not just about technical skill but also about building trust and delivering results that exceed expectations.</w:t>
      </w:r>
    </w:p>
    <w:p>
      <w:pPr>
        <w:pStyle w:val="BodyText"/>
      </w:pPr>
      <w:r>
        <w:t xml:space="preserve">As a Welder in the United States San Francisco, I have developed a deep appreciation for the importance of safety in every aspect of my work. I am certified in [mention relevant certifications, e.g., "AWS D17.1 Structural Welding Code" or "OSHA 30-hour General Industry Training"] and consistently prioritize adhering to industry standards. Whether working on high-rise buildings, shipyards, or underground utility systems, I ensure that all welds are performed with the utmost care to prevent defects and ensure long-term reliability.</w:t>
      </w:r>
    </w:p>
    <w:p>
      <w:pPr>
        <w:pStyle w:val="BodyText"/>
      </w:pPr>
      <w:r>
        <w:t xml:space="preserve">I am particularly drawn to your company’s focus on [mention something specific about the company from their website or job posting, e.g., "innovative construction solutions" or "sustainable infrastructure"]. In San Francisco, where the demand for skilled welders is driven by both traditional and emerging industries, I believe my background in [specific skills or projects] would allow me to contribute meaningfully to your team. My goal is to join a company that values excellence, safety, and professional growth—qualities that I have consistently upheld throughout my career.</w:t>
      </w:r>
    </w:p>
    <w:p>
      <w:pPr>
        <w:pStyle w:val="BodyText"/>
      </w:pPr>
      <w:r>
        <w:t xml:space="preserve">Thank you for considering my application. I would welcome the opportunity to discuss how my experience and skills align with the needs of your organization. I am available at [your phone number] or [your email address] and am happy to accommodate an interview at your earliest convenience. I look forward to the possibility of contributing to the continued success of your company in the United States San Francisco.</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dc:title>
  <dc:creator/>
  <cp:keywords/>
  <dcterms:created xsi:type="dcterms:W3CDTF">2026-07-23T23:12:32Z</dcterms:created>
  <dcterms:modified xsi:type="dcterms:W3CDTF">2026-07-23T23:12:32Z</dcterms:modified>
</cp:coreProperties>
</file>

<file path=docProps/custom.xml><?xml version="1.0" encoding="utf-8"?>
<Properties xmlns="http://schemas.openxmlformats.org/officeDocument/2006/custom-properties" xmlns:vt="http://schemas.openxmlformats.org/officeDocument/2006/docPropsVTypes"/>
</file>